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AD15EF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24834</wp:posOffset>
                </wp:positionH>
                <wp:positionV relativeFrom="paragraph">
                  <wp:posOffset>-1009650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2D1790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ultiplication and Division</w:t>
                            </w:r>
                          </w:p>
                          <w:p w:rsidR="00B118C2" w:rsidRPr="00F63B3A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2D1790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olve problems</w:t>
                            </w:r>
                            <w:r w:rsidR="00AD15EF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including combined operations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5pt;margin-top:-79.5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2D1790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ultiplication and Division</w:t>
                      </w:r>
                    </w:p>
                    <w:p w:rsidR="00B118C2" w:rsidRPr="00F63B3A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2D1790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olve problems</w:t>
                      </w:r>
                      <w:r w:rsidR="00AD15EF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including combined operations</w:t>
                      </w: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B21BA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676598</wp:posOffset>
                </wp:positionH>
                <wp:positionV relativeFrom="paragraph">
                  <wp:posOffset>-293238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13E496" id="Group 13" o:spid="_x0000_s1026" style="position:absolute;margin-left:-210.75pt;margin-top:-230.9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2D1790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18820</wp:posOffset>
                </wp:positionH>
                <wp:positionV relativeFrom="paragraph">
                  <wp:posOffset>618490</wp:posOffset>
                </wp:positionV>
                <wp:extent cx="1423035" cy="990600"/>
                <wp:effectExtent l="19050" t="19050" r="2476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990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problems involving addition, subtraction, multiplication and division.</w:t>
                            </w:r>
                          </w:p>
                          <w:p w:rsidR="002D1790" w:rsidRPr="006D7F4A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 their knowledge of the order of operations to carry out calculations involving the 4 oper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56.6pt;margin-top:48.7pt;width:112.05pt;height:7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Default="002D1790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problems involving addition, subtraction, multiplication and division.</w:t>
                      </w:r>
                    </w:p>
                    <w:p w:rsidR="002D1790" w:rsidRPr="006D7F4A" w:rsidRDefault="002D1790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 their knowledge of the order of operations to carry out calculations involving the 4 operation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094370</wp:posOffset>
            </wp:positionH>
            <wp:positionV relativeFrom="paragraph">
              <wp:posOffset>543902</wp:posOffset>
            </wp:positionV>
            <wp:extent cx="1041400" cy="1602740"/>
            <wp:effectExtent l="5080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934370</wp:posOffset>
                </wp:positionH>
                <wp:positionV relativeFrom="paragraph">
                  <wp:posOffset>923953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29" type="#_x0000_t202" style="position:absolute;margin-left:73.5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488950</wp:posOffset>
                </wp:positionH>
                <wp:positionV relativeFrom="paragraph">
                  <wp:posOffset>2733040</wp:posOffset>
                </wp:positionV>
                <wp:extent cx="1679575" cy="1009650"/>
                <wp:effectExtent l="19050" t="19050" r="15875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1009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B118C2" w:rsidRPr="00857B08" w:rsidRDefault="002D1790" w:rsidP="00B118C2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1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multiplication and adding, including using the distributive law, to multiply two digit numbers by one digit, integer scaling problems, and harder correspondence problems such as n objects are connected to m objec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38.5pt;margin-top:215.2pt;width:132.25pt;height:7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B118C2" w:rsidRPr="00857B08" w:rsidRDefault="002D1790" w:rsidP="00B118C2">
                      <w:pPr>
                        <w:pStyle w:val="ListParagraph"/>
                        <w:keepLines/>
                        <w:numPr>
                          <w:ilvl w:val="0"/>
                          <w:numId w:val="1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multiplication and adding, including using the distributive law, to multiply two digit numbers by one digit, integer scaling problems, and harder correspondence problems such as n objects are connected to m object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column">
                  <wp:posOffset>3479800</wp:posOffset>
                </wp:positionH>
                <wp:positionV relativeFrom="paragraph">
                  <wp:posOffset>923290</wp:posOffset>
                </wp:positionV>
                <wp:extent cx="1903095" cy="1346200"/>
                <wp:effectExtent l="19050" t="19050" r="20955" b="2540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1346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B118C2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multiplication and division, including using their knowledge of factors and multiples, squares and cubes.</w:t>
                            </w:r>
                          </w:p>
                          <w:p w:rsidR="002D1790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multiplication and division, including scaling by simple fractions and problems involving simple rates.</w:t>
                            </w:r>
                          </w:p>
                          <w:p w:rsidR="002D1790" w:rsidRPr="00913D52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addition, subtraction, multiplication and division and a combination of these, including understanding the meaning of the equals sig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1" type="#_x0000_t202" style="position:absolute;margin-left:274pt;margin-top:72.7pt;width:149.85pt;height:10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B118C2" w:rsidRDefault="002D1790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multiplication and division, including using their knowledge of factors and multiples, squares and cubes.</w:t>
                      </w:r>
                    </w:p>
                    <w:p w:rsidR="002D1790" w:rsidRDefault="002D1790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multiplication and division, including scaling by simple fractions and problems involving simple rates.</w:t>
                      </w:r>
                    </w:p>
                    <w:p w:rsidR="002D1790" w:rsidRPr="00913D52" w:rsidRDefault="002D1790" w:rsidP="00B118C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addition, subtraction, multiplication and division and a combination of these, including understanding the meaning of the equals sign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276600</wp:posOffset>
                </wp:positionH>
                <wp:positionV relativeFrom="paragraph">
                  <wp:posOffset>3888740</wp:posOffset>
                </wp:positionV>
                <wp:extent cx="1377950" cy="1123950"/>
                <wp:effectExtent l="19050" t="19050" r="1270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950" cy="1123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B118C2" w:rsidRPr="00857B08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, including missing number problems, involving multiplication and division, including positive integer scaling problems and correspondence problems in which n objects are connected to m objec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2" type="#_x0000_t202" style="position:absolute;margin-left:258pt;margin-top:306.2pt;width:108.5pt;height:8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B118C2" w:rsidRPr="00857B08" w:rsidRDefault="002D1790" w:rsidP="00B118C2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, including missing number problems, involving multiplication and division, including positive integer scaling problems and correspondence problems in which n objects are connected to m objects.</w:t>
                      </w: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679450</wp:posOffset>
                </wp:positionH>
                <wp:positionV relativeFrom="paragraph">
                  <wp:posOffset>5253990</wp:posOffset>
                </wp:positionV>
                <wp:extent cx="1543685" cy="971550"/>
                <wp:effectExtent l="19050" t="19050" r="18415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685" cy="971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multiplication and division, using materials, arrays, repeated division, mental methods, and multiplication and division facts, including problems in contex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3" type="#_x0000_t202" style="position:absolute;margin-left:-53.5pt;margin-top:413.7pt;width:121.55pt;height:76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2D1790" w:rsidP="00B118C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multiplication and division, using materials, arrays, repeated division, mental methods, and multiplication and division facts, including problems in contexts.</w:t>
                      </w:r>
                    </w:p>
                  </w:txbxContent>
                </v:textbox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654050</wp:posOffset>
                </wp:positionH>
                <wp:positionV relativeFrom="paragraph">
                  <wp:posOffset>6562090</wp:posOffset>
                </wp:positionV>
                <wp:extent cx="1634490" cy="946150"/>
                <wp:effectExtent l="19050" t="19050" r="22860" b="2540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946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118C2" w:rsidRPr="00857B08" w:rsidRDefault="002D1790" w:rsidP="00B118C2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 w:line="240" w:lineRule="auto"/>
                              <w:ind w:left="142" w:hanging="142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Solve one step problems involving multiplication and division, by calculating the answer using concrete objects, pictorial representations and arrays with the support of the teach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4" type="#_x0000_t202" style="position:absolute;margin-left:-51.5pt;margin-top:516.7pt;width:128.7pt;height:74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B118C2" w:rsidRPr="00857B08" w:rsidRDefault="002D1790" w:rsidP="00B118C2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 w:line="240" w:lineRule="auto"/>
                        <w:ind w:left="142" w:hanging="142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Solve one step problems involving multiplication and division, by calculating the answer using concrete objects, pictorial representations and arrays with the support of the teacher.</w:t>
                      </w:r>
                    </w:p>
                  </w:txbxContent>
                </v:textbox>
              </v:shape>
            </w:pict>
          </mc:Fallback>
        </mc:AlternateContent>
      </w:r>
      <w:r w:rsidR="009B376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column">
                  <wp:posOffset>4340860</wp:posOffset>
                </wp:positionH>
                <wp:positionV relativeFrom="paragraph">
                  <wp:posOffset>7333808</wp:posOffset>
                </wp:positionV>
                <wp:extent cx="1359535" cy="1359673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3596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F63B3A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9BA2" id="_x0000_s1035" type="#_x0000_t202" style="position:absolute;margin-left:341.8pt;margin-top:577.45pt;width:107.05pt;height:107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F63B3A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28F2" w:rsidRDefault="00B028F2">
      <w:pPr>
        <w:spacing w:after="0" w:line="240" w:lineRule="auto"/>
      </w:pPr>
      <w:r>
        <w:separator/>
      </w:r>
    </w:p>
  </w:endnote>
  <w:endnote w:type="continuationSeparator" w:id="0">
    <w:p w:rsidR="00B028F2" w:rsidRDefault="00B02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28F2" w:rsidRDefault="00B028F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028F2" w:rsidRDefault="00B02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2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0"/>
  </w:num>
  <w:num w:numId="8">
    <w:abstractNumId w:val="13"/>
  </w:num>
  <w:num w:numId="9">
    <w:abstractNumId w:val="7"/>
  </w:num>
  <w:num w:numId="10">
    <w:abstractNumId w:val="17"/>
  </w:num>
  <w:num w:numId="11">
    <w:abstractNumId w:val="14"/>
  </w:num>
  <w:num w:numId="12">
    <w:abstractNumId w:val="2"/>
  </w:num>
  <w:num w:numId="13">
    <w:abstractNumId w:val="18"/>
  </w:num>
  <w:num w:numId="14">
    <w:abstractNumId w:val="11"/>
  </w:num>
  <w:num w:numId="15">
    <w:abstractNumId w:val="6"/>
  </w:num>
  <w:num w:numId="16">
    <w:abstractNumId w:val="20"/>
  </w:num>
  <w:num w:numId="17">
    <w:abstractNumId w:val="9"/>
  </w:num>
  <w:num w:numId="18">
    <w:abstractNumId w:val="8"/>
  </w:num>
  <w:num w:numId="19">
    <w:abstractNumId w:val="5"/>
  </w:num>
  <w:num w:numId="20">
    <w:abstractNumId w:val="16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840A4"/>
    <w:rsid w:val="000C65AB"/>
    <w:rsid w:val="0010339A"/>
    <w:rsid w:val="002D1790"/>
    <w:rsid w:val="002F3216"/>
    <w:rsid w:val="00391B6C"/>
    <w:rsid w:val="006130CF"/>
    <w:rsid w:val="00696077"/>
    <w:rsid w:val="00741E79"/>
    <w:rsid w:val="007443FF"/>
    <w:rsid w:val="0075678A"/>
    <w:rsid w:val="007E2EF9"/>
    <w:rsid w:val="00831CB6"/>
    <w:rsid w:val="008431AB"/>
    <w:rsid w:val="008B71F8"/>
    <w:rsid w:val="008F4FC4"/>
    <w:rsid w:val="0096247E"/>
    <w:rsid w:val="009876AA"/>
    <w:rsid w:val="009B3761"/>
    <w:rsid w:val="00AD15EF"/>
    <w:rsid w:val="00B028F2"/>
    <w:rsid w:val="00B118C2"/>
    <w:rsid w:val="00B21BA8"/>
    <w:rsid w:val="00B66EC6"/>
    <w:rsid w:val="00C8098F"/>
    <w:rsid w:val="00D55916"/>
    <w:rsid w:val="00DF3E0A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19-12-30T13:11:00Z</dcterms:created>
  <dcterms:modified xsi:type="dcterms:W3CDTF">2019-12-30T13:13:00Z</dcterms:modified>
</cp:coreProperties>
</file>